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</w:t>
      </w:r>
      <w:r w:rsidR="00DE5517">
        <w:rPr>
          <w:rFonts w:ascii="Times New Roman" w:hAnsi="Times New Roman" w:cs="Times New Roman"/>
          <w:b/>
          <w:szCs w:val="16"/>
        </w:rPr>
        <w:t>General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</w:t>
      </w:r>
      <w:r w:rsidR="006B4220">
        <w:rPr>
          <w:rFonts w:ascii="Times New Roman" w:hAnsi="Times New Roman" w:cs="Times New Roman"/>
          <w:b/>
          <w:color w:val="FF0000"/>
          <w:sz w:val="16"/>
          <w:szCs w:val="16"/>
        </w:rPr>
        <w:t>0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6B4220">
        <w:rPr>
          <w:rFonts w:ascii="Times New Roman" w:hAnsi="Times New Roman" w:cs="Times New Roman"/>
          <w:color w:val="FF0000"/>
          <w:sz w:val="16"/>
          <w:szCs w:val="16"/>
        </w:rPr>
        <w:t>S1</w:t>
      </w:r>
      <w:bookmarkStart w:id="1" w:name="_GoBack"/>
      <w:bookmarkEnd w:id="1"/>
      <w:r w:rsidR="006B4220"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1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6B4220"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40:Equal to </w:t>
      </w:r>
      <w:r>
        <w:rPr>
          <w:rFonts w:ascii="Consolas" w:hAnsi="Consolas" w:cs="Consolas"/>
          <w:color w:val="008000"/>
          <w:sz w:val="16"/>
          <w:szCs w:val="16"/>
        </w:rPr>
        <w:t>product-2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8F4ED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401.5600,400.0156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C67549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150.6500,150.0065,150.0001,150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724482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24482" w:rsidRPr="007366F4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60.3600,60.0036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6B4220" w:rsidRDefault="006B4220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87D1C" w:rsidRDefault="00987D1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987D1C">
        <w:rPr>
          <w:rFonts w:ascii="Consolas" w:hAnsi="Consolas" w:cs="Consolas"/>
          <w:color w:val="000000"/>
          <w:sz w:val="16"/>
          <w:szCs w:val="16"/>
        </w:rPr>
        <w:t>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987D1C">
        <w:rPr>
          <w:rFonts w:ascii="Consolas" w:hAnsi="Consolas" w:cs="Consolas"/>
          <w:color w:val="000000"/>
          <w:sz w:val="16"/>
          <w:szCs w:val="16"/>
        </w:rPr>
        <w:t>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5517" w:rsidRPr="007366F4" w:rsidRDefault="006B4220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</w:p>
    <w:p w:rsidR="007A5144" w:rsidRPr="007366F4" w:rsidRDefault="007A5144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7A5144">
        <w:rPr>
          <w:rFonts w:ascii="Consolas" w:hAnsi="Consolas" w:cs="Consolas"/>
          <w:color w:val="000000"/>
          <w:sz w:val="16"/>
          <w:szCs w:val="16"/>
        </w:rPr>
        <w:t>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0B3AB0">
        <w:rPr>
          <w:rFonts w:ascii="Consolas" w:hAnsi="Consolas" w:cs="Consolas"/>
          <w:color w:val="000000"/>
          <w:sz w:val="16"/>
          <w:szCs w:val="16"/>
        </w:rPr>
        <w:t>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0B3AB0">
        <w:rPr>
          <w:rFonts w:ascii="Consolas" w:hAnsi="Consolas" w:cs="Consolas"/>
          <w:color w:val="000000"/>
          <w:sz w:val="16"/>
          <w:szCs w:val="16"/>
        </w:rPr>
        <w:t>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bookmarkEnd w:id="0"/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6B422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2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</w:t>
      </w:r>
      <w:r>
        <w:rPr>
          <w:rFonts w:ascii="Times New Roman" w:hAnsi="Times New Roman" w:cs="Times New Roman"/>
          <w:color w:val="FF0000"/>
          <w:sz w:val="16"/>
          <w:szCs w:val="16"/>
        </w:rPr>
        <w:t>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69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6518EC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059E8">
        <w:rPr>
          <w:rFonts w:ascii="Consolas" w:hAnsi="Consolas" w:cs="Consolas"/>
          <w:color w:val="000000"/>
          <w:sz w:val="16"/>
          <w:szCs w:val="16"/>
        </w:rPr>
        <w:t>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6B422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3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],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23.2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]</w:t>
      </w:r>
    </w:p>
    <w:p w:rsidR="00DE5517" w:rsidRPr="007366F4" w:rsidRDefault="00DE5517" w:rsidP="00E667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607.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4220" w:rsidRPr="007366F4" w:rsidRDefault="006B4220" w:rsidP="006B42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A487B" w:rsidRPr="007366F4" w:rsidRDefault="00CA487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 w:rsidR="008D44D8">
        <w:rPr>
          <w:rFonts w:ascii="Calibri" w:eastAsia="Times New Roman" w:hAnsi="Calibri" w:cs="Times New Roman"/>
          <w:color w:val="000000"/>
          <w:sz w:val="16"/>
          <w:szCs w:val="16"/>
        </w:rPr>
        <w:t>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7C4D07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63.18,200.6318,200.0063,200.0001,200, 200, 200, </w:t>
      </w:r>
      <w:r w:rsidRPr="007C4D07">
        <w:rPr>
          <w:rFonts w:ascii="Calibri" w:eastAsia="Times New Roman" w:hAnsi="Calibri" w:cs="Times New Roman"/>
          <w:sz w:val="16"/>
          <w:szCs w:val="16"/>
        </w:rPr>
        <w:t>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]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C6CD2" w:rsidRPr="007366F4" w:rsidRDefault="00DC6CD2" w:rsidP="00DC6C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 w:rsidR="00E66775"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,20]</w:t>
      </w:r>
    </w:p>
    <w:p w:rsidR="00DE5517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];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4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</w:t>
      </w:r>
      <w:r>
        <w:rPr>
          <w:rFonts w:ascii="Times New Roman" w:hAnsi="Times New Roman" w:cs="Times New Roman"/>
          <w:color w:val="FF0000"/>
          <w:sz w:val="16"/>
          <w:szCs w:val="16"/>
        </w:rPr>
        <w:t>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 w:rsidR="00694550">
        <w:rPr>
          <w:rFonts w:ascii="Consolas" w:hAnsi="Consolas" w:cs="Consolas"/>
          <w:color w:val="000000"/>
          <w:sz w:val="16"/>
          <w:szCs w:val="16"/>
        </w:rPr>
        <w:t>0.09,20.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="008F3514"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 w:rsidR="008F3514">
        <w:rPr>
          <w:rFonts w:ascii="Calibri" w:eastAsia="Times New Roman" w:hAnsi="Calibri" w:cs="Times New Roman"/>
          <w:color w:val="000000"/>
          <w:sz w:val="16"/>
          <w:szCs w:val="16"/>
        </w:rPr>
        <w:t>007,150, 15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,60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F05888">
        <w:rPr>
          <w:rFonts w:ascii="Consolas" w:hAnsi="Consolas" w:cs="Consolas"/>
          <w:color w:val="000000"/>
          <w:sz w:val="16"/>
          <w:szCs w:val="16"/>
        </w:rPr>
        <w:t>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5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4D116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4702B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375E60" w:rsidRDefault="00375E60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E5FD8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DE5517" w:rsidRPr="007366F4" w:rsidRDefault="00DE5517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D1167" w:rsidRDefault="004D116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 w:rsidR="00F07AD3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07AD3" w:rsidRPr="007366F4" w:rsidRDefault="00F07AD3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microperiods12</w:t>
      </w:r>
      <w:r w:rsidRPr="007366F4">
        <w:rPr>
          <w:rFonts w:ascii="Consolas" w:hAnsi="Consolas" w:cs="Consolas"/>
          <w:color w:val="404080"/>
          <w:sz w:val="16"/>
          <w:szCs w:val="16"/>
        </w:rPr>
        <w:t>tomacroperiod</w:t>
      </w:r>
      <w:r>
        <w:rPr>
          <w:rFonts w:ascii="Consolas" w:hAnsi="Consolas" w:cs="Consolas"/>
          <w:color w:val="000000"/>
          <w:sz w:val="16"/>
          <w:szCs w:val="16"/>
        </w:rPr>
        <w:t xml:space="preserve"> = {34,35,36</w:t>
      </w:r>
      <w:r w:rsidRPr="007366F4">
        <w:rPr>
          <w:rFonts w:ascii="Consolas" w:hAnsi="Consolas" w:cs="Consolas"/>
          <w:color w:val="000000"/>
          <w:sz w:val="16"/>
          <w:szCs w:val="16"/>
        </w:rPr>
        <w:t>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 w:rsidR="006838AB">
        <w:rPr>
          <w:rFonts w:ascii="Calibri" w:eastAsia="Times New Roman" w:hAnsi="Calibri" w:cs="Times New Roman"/>
          <w:color w:val="000000"/>
          <w:sz w:val="16"/>
          <w:szCs w:val="16"/>
        </w:rPr>
        <w:t>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E2C0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6838AB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,</w:t>
      </w:r>
      <w:r w:rsidRPr="007366F4">
        <w:rPr>
          <w:rFonts w:ascii="Consolas" w:hAnsi="Consolas" w:cs="Consolas"/>
          <w:color w:val="000000"/>
          <w:sz w:val="16"/>
          <w:szCs w:val="16"/>
        </w:rPr>
        <w:t>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 w:rsidR="008652BB">
        <w:rPr>
          <w:rFonts w:ascii="Consolas" w:hAnsi="Consolas" w:cs="Consolas"/>
          <w:color w:val="000000"/>
          <w:sz w:val="16"/>
          <w:szCs w:val="16"/>
        </w:rPr>
        <w:t>0.0001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 w:rsidR="008652BB">
        <w:rPr>
          <w:rFonts w:ascii="Consolas" w:hAnsi="Consolas" w:cs="Consolas"/>
          <w:color w:val="000000"/>
          <w:sz w:val="16"/>
          <w:szCs w:val="16"/>
        </w:rPr>
        <w:t>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 w:rsidR="008652BB">
        <w:rPr>
          <w:rFonts w:ascii="Calibri" w:eastAsia="Times New Roman" w:hAnsi="Calibri" w:cs="Times New Roman"/>
          <w:color w:val="000000"/>
          <w:sz w:val="16"/>
          <w:szCs w:val="16"/>
        </w:rPr>
        <w:t>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6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15C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42.155,203.1985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07BB" w:rsidRDefault="003E07B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E07B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F7B2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D92" w:rsidRPr="007366F4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B32D92" w:rsidRDefault="00B32D9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36E52" w:rsidRDefault="00236E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236E52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D1167" w:rsidRDefault="004D1167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236E52" w:rsidRDefault="00236E5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C0695">
        <w:rPr>
          <w:rFonts w:ascii="Consolas" w:hAnsi="Consolas" w:cs="Consolas"/>
          <w:color w:val="000000"/>
          <w:sz w:val="16"/>
          <w:szCs w:val="16"/>
        </w:rPr>
        <w:t>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EC0695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F56D1" w:rsidRPr="007366F4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1355CF" w:rsidRPr="007366F4" w:rsidRDefault="001355CF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355CF" w:rsidRDefault="001355CF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B144C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D5B52" w:rsidRDefault="003D5B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77F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A77FD" w:rsidRDefault="00DA77F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0966" w:rsidRDefault="00F00966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0966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00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="00073CDB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73CDB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107B1" w:rsidRDefault="00D107B1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6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7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24DBB" w:rsidRDefault="00A24DB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501973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0.16,20.0064,20.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04,150.0042,150.0002,150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1248,200.00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104,150.0042,150.0002,1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200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460836">
        <w:rPr>
          <w:rFonts w:ascii="Consolas" w:hAnsi="Consolas" w:cs="Consolas"/>
          <w:color w:val="000000"/>
          <w:sz w:val="16"/>
          <w:szCs w:val="16"/>
        </w:rPr>
        <w:t>,20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0.0002,200, 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];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5745B" w:rsidRDefault="0065745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5745B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5745B">
        <w:rPr>
          <w:rFonts w:ascii="Consolas" w:hAnsi="Consolas" w:cs="Consolas"/>
          <w:color w:val="000000"/>
          <w:sz w:val="16"/>
          <w:szCs w:val="16"/>
        </w:rPr>
        <w:t>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6574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 200, 200, 200]];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65745B">
        <w:rPr>
          <w:rFonts w:ascii="Calibri" w:eastAsia="Times New Roman" w:hAnsi="Calibri" w:cs="Times New Roman"/>
          <w:color w:val="000000"/>
          <w:sz w:val="16"/>
          <w:szCs w:val="16"/>
        </w:rPr>
        <w:t>0.0002,200, 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73E0F" w:rsidRDefault="00873E0F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873E0F"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73E0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873E0F" w:rsidRDefault="00873E0F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 w:rsidR="005414FD">
        <w:rPr>
          <w:rFonts w:ascii="Calibri" w:eastAsia="Times New Roman" w:hAnsi="Calibri" w:cs="Times New Roman"/>
          <w:color w:val="000000"/>
          <w:sz w:val="16"/>
          <w:szCs w:val="16"/>
        </w:rPr>
        <w:t>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892C88"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7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S1C</w:t>
      </w:r>
      <w:r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8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</w:t>
      </w:r>
      <w:r>
        <w:rPr>
          <w:rFonts w:ascii="Times New Roman" w:hAnsi="Times New Roman" w:cs="Times New Roman"/>
          <w:color w:val="FF0000"/>
          <w:sz w:val="16"/>
          <w:szCs w:val="16"/>
        </w:rPr>
        <w:t>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</w:t>
      </w:r>
      <w:r w:rsidR="00097A3C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5C6CA3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8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,40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40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D70C74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D70C74" w:rsidRDefault="00D70C74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00.0048,200.0002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,200,200,200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8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9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7A012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5C184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721.2,316.848,300.6739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167" w:rsidRPr="007366F4" w:rsidRDefault="004D1167" w:rsidP="004D11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A56FB" w:rsidRPr="00E53733" w:rsidRDefault="004D1167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07C5B" w:rsidRDefault="00107C5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,40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2608" w:rsidRDefault="005F2608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2608" w:rsidRDefault="005F2608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 w:rsidR="005F2608">
        <w:rPr>
          <w:rFonts w:ascii="Calibri" w:eastAsia="Times New Roman" w:hAnsi="Calibri" w:cs="Times New Roman"/>
          <w:color w:val="000000"/>
          <w:sz w:val="16"/>
          <w:szCs w:val="16"/>
        </w:rPr>
        <w:t>.0001,450, 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,40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,400,400,400,400,400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7716C6" w:rsidRPr="007366F4" w:rsidRDefault="007716C6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53733" w:rsidRPr="007366F4" w:rsidRDefault="00E53733" w:rsidP="00E537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qwUACEQ6AiwAAAA="/>
  </w:docVars>
  <w:rsids>
    <w:rsidRoot w:val="00F83651"/>
    <w:rsid w:val="000032AC"/>
    <w:rsid w:val="00005242"/>
    <w:rsid w:val="00010344"/>
    <w:rsid w:val="00025354"/>
    <w:rsid w:val="00027A2D"/>
    <w:rsid w:val="0003018B"/>
    <w:rsid w:val="00031C08"/>
    <w:rsid w:val="00033682"/>
    <w:rsid w:val="00047785"/>
    <w:rsid w:val="000567B3"/>
    <w:rsid w:val="00062B24"/>
    <w:rsid w:val="000634EB"/>
    <w:rsid w:val="000645E5"/>
    <w:rsid w:val="00073CDB"/>
    <w:rsid w:val="00083E8D"/>
    <w:rsid w:val="00097A3C"/>
    <w:rsid w:val="000B367D"/>
    <w:rsid w:val="000B3AB0"/>
    <w:rsid w:val="000B4C1A"/>
    <w:rsid w:val="000C0CD0"/>
    <w:rsid w:val="000C1AF8"/>
    <w:rsid w:val="000C3A99"/>
    <w:rsid w:val="000C3F3E"/>
    <w:rsid w:val="000C4678"/>
    <w:rsid w:val="000C6F7F"/>
    <w:rsid w:val="000E2A89"/>
    <w:rsid w:val="000F0B2A"/>
    <w:rsid w:val="000F6C2B"/>
    <w:rsid w:val="00107C5B"/>
    <w:rsid w:val="00110B0C"/>
    <w:rsid w:val="00114D45"/>
    <w:rsid w:val="00122208"/>
    <w:rsid w:val="00127C1D"/>
    <w:rsid w:val="00132FA6"/>
    <w:rsid w:val="0013512C"/>
    <w:rsid w:val="001355CF"/>
    <w:rsid w:val="00143482"/>
    <w:rsid w:val="0015637D"/>
    <w:rsid w:val="00161E79"/>
    <w:rsid w:val="00166FAC"/>
    <w:rsid w:val="00167421"/>
    <w:rsid w:val="00184FFA"/>
    <w:rsid w:val="00190428"/>
    <w:rsid w:val="001907AC"/>
    <w:rsid w:val="001975AB"/>
    <w:rsid w:val="001A5CAA"/>
    <w:rsid w:val="001C1B45"/>
    <w:rsid w:val="001C3FCC"/>
    <w:rsid w:val="001C684C"/>
    <w:rsid w:val="001D16EC"/>
    <w:rsid w:val="001D2FD8"/>
    <w:rsid w:val="001D6F8A"/>
    <w:rsid w:val="001E2C0A"/>
    <w:rsid w:val="001E3EA1"/>
    <w:rsid w:val="001E60CC"/>
    <w:rsid w:val="00236E52"/>
    <w:rsid w:val="00251656"/>
    <w:rsid w:val="00255816"/>
    <w:rsid w:val="0026364D"/>
    <w:rsid w:val="002718D0"/>
    <w:rsid w:val="002815A1"/>
    <w:rsid w:val="00282F3B"/>
    <w:rsid w:val="00283C94"/>
    <w:rsid w:val="00295692"/>
    <w:rsid w:val="002964CB"/>
    <w:rsid w:val="002A29D7"/>
    <w:rsid w:val="002A2C34"/>
    <w:rsid w:val="002A56FB"/>
    <w:rsid w:val="002A67C3"/>
    <w:rsid w:val="002A7DE1"/>
    <w:rsid w:val="002B2C6E"/>
    <w:rsid w:val="002B3E77"/>
    <w:rsid w:val="002E4677"/>
    <w:rsid w:val="002E518C"/>
    <w:rsid w:val="002F363D"/>
    <w:rsid w:val="003027C2"/>
    <w:rsid w:val="00305246"/>
    <w:rsid w:val="00313246"/>
    <w:rsid w:val="00316EC9"/>
    <w:rsid w:val="003220C1"/>
    <w:rsid w:val="00333766"/>
    <w:rsid w:val="00347631"/>
    <w:rsid w:val="00351A48"/>
    <w:rsid w:val="00353EFC"/>
    <w:rsid w:val="0035422D"/>
    <w:rsid w:val="00357D34"/>
    <w:rsid w:val="003723F2"/>
    <w:rsid w:val="00375E60"/>
    <w:rsid w:val="0038589A"/>
    <w:rsid w:val="0039030E"/>
    <w:rsid w:val="00394FF3"/>
    <w:rsid w:val="003A070E"/>
    <w:rsid w:val="003B645D"/>
    <w:rsid w:val="003D5B52"/>
    <w:rsid w:val="003E07BB"/>
    <w:rsid w:val="003E533A"/>
    <w:rsid w:val="003F239B"/>
    <w:rsid w:val="00401557"/>
    <w:rsid w:val="00402C33"/>
    <w:rsid w:val="00403CAB"/>
    <w:rsid w:val="004040D0"/>
    <w:rsid w:val="00406F33"/>
    <w:rsid w:val="004139C7"/>
    <w:rsid w:val="00415C5B"/>
    <w:rsid w:val="00417903"/>
    <w:rsid w:val="00437675"/>
    <w:rsid w:val="00441BA4"/>
    <w:rsid w:val="00441C18"/>
    <w:rsid w:val="004540DC"/>
    <w:rsid w:val="00455574"/>
    <w:rsid w:val="0046018B"/>
    <w:rsid w:val="00460836"/>
    <w:rsid w:val="00473695"/>
    <w:rsid w:val="004747AA"/>
    <w:rsid w:val="00475BD1"/>
    <w:rsid w:val="00477BE0"/>
    <w:rsid w:val="00492894"/>
    <w:rsid w:val="00493473"/>
    <w:rsid w:val="004A0343"/>
    <w:rsid w:val="004C0275"/>
    <w:rsid w:val="004C7DA9"/>
    <w:rsid w:val="004D1167"/>
    <w:rsid w:val="004D13A5"/>
    <w:rsid w:val="004D347B"/>
    <w:rsid w:val="004E28FB"/>
    <w:rsid w:val="004E6357"/>
    <w:rsid w:val="004E7D7D"/>
    <w:rsid w:val="00501973"/>
    <w:rsid w:val="005035D2"/>
    <w:rsid w:val="005047E0"/>
    <w:rsid w:val="00506F98"/>
    <w:rsid w:val="00513300"/>
    <w:rsid w:val="00515781"/>
    <w:rsid w:val="00540B64"/>
    <w:rsid w:val="005414FD"/>
    <w:rsid w:val="00542744"/>
    <w:rsid w:val="00543B02"/>
    <w:rsid w:val="00563CF6"/>
    <w:rsid w:val="00565EBC"/>
    <w:rsid w:val="00566CDE"/>
    <w:rsid w:val="00582603"/>
    <w:rsid w:val="00585125"/>
    <w:rsid w:val="00587367"/>
    <w:rsid w:val="00596EF0"/>
    <w:rsid w:val="005A3A2F"/>
    <w:rsid w:val="005B1F9D"/>
    <w:rsid w:val="005C184C"/>
    <w:rsid w:val="005C38E5"/>
    <w:rsid w:val="005C6CA3"/>
    <w:rsid w:val="005D4F34"/>
    <w:rsid w:val="005E3951"/>
    <w:rsid w:val="005E4819"/>
    <w:rsid w:val="005F0C0D"/>
    <w:rsid w:val="005F2608"/>
    <w:rsid w:val="005F5EC8"/>
    <w:rsid w:val="00631B2D"/>
    <w:rsid w:val="00637B42"/>
    <w:rsid w:val="006447AD"/>
    <w:rsid w:val="00646A13"/>
    <w:rsid w:val="0064702B"/>
    <w:rsid w:val="006518EC"/>
    <w:rsid w:val="006529E5"/>
    <w:rsid w:val="0065745B"/>
    <w:rsid w:val="00671410"/>
    <w:rsid w:val="00676341"/>
    <w:rsid w:val="006764A4"/>
    <w:rsid w:val="00681769"/>
    <w:rsid w:val="006838AB"/>
    <w:rsid w:val="0069052D"/>
    <w:rsid w:val="006929A6"/>
    <w:rsid w:val="00693B06"/>
    <w:rsid w:val="00694550"/>
    <w:rsid w:val="00695BA1"/>
    <w:rsid w:val="006A0D8E"/>
    <w:rsid w:val="006A5C3B"/>
    <w:rsid w:val="006B1BA7"/>
    <w:rsid w:val="006B3D5D"/>
    <w:rsid w:val="006B4220"/>
    <w:rsid w:val="006C52C5"/>
    <w:rsid w:val="006C698C"/>
    <w:rsid w:val="006E26FA"/>
    <w:rsid w:val="006E2F74"/>
    <w:rsid w:val="006E4C66"/>
    <w:rsid w:val="006E5CA2"/>
    <w:rsid w:val="0070289D"/>
    <w:rsid w:val="0071214D"/>
    <w:rsid w:val="00713F77"/>
    <w:rsid w:val="00724482"/>
    <w:rsid w:val="0072627A"/>
    <w:rsid w:val="0073417B"/>
    <w:rsid w:val="00741E59"/>
    <w:rsid w:val="00746890"/>
    <w:rsid w:val="00751AB7"/>
    <w:rsid w:val="007632A0"/>
    <w:rsid w:val="007716C6"/>
    <w:rsid w:val="007736F5"/>
    <w:rsid w:val="00773A51"/>
    <w:rsid w:val="007748CD"/>
    <w:rsid w:val="007760D3"/>
    <w:rsid w:val="00776C2C"/>
    <w:rsid w:val="00783DC5"/>
    <w:rsid w:val="007A012F"/>
    <w:rsid w:val="007A5144"/>
    <w:rsid w:val="007A7217"/>
    <w:rsid w:val="007B494B"/>
    <w:rsid w:val="007C04D3"/>
    <w:rsid w:val="007C27E4"/>
    <w:rsid w:val="007C4D07"/>
    <w:rsid w:val="007C77DB"/>
    <w:rsid w:val="007D3CAA"/>
    <w:rsid w:val="007D46DF"/>
    <w:rsid w:val="007E0202"/>
    <w:rsid w:val="007E4139"/>
    <w:rsid w:val="007E5C8B"/>
    <w:rsid w:val="007E6204"/>
    <w:rsid w:val="007F39CB"/>
    <w:rsid w:val="007F7B2B"/>
    <w:rsid w:val="0080227D"/>
    <w:rsid w:val="0081748B"/>
    <w:rsid w:val="00827CF8"/>
    <w:rsid w:val="00833ECE"/>
    <w:rsid w:val="00844681"/>
    <w:rsid w:val="008479AF"/>
    <w:rsid w:val="008521EE"/>
    <w:rsid w:val="008521EF"/>
    <w:rsid w:val="008652BB"/>
    <w:rsid w:val="00873E0F"/>
    <w:rsid w:val="00885AD2"/>
    <w:rsid w:val="008916F2"/>
    <w:rsid w:val="00892C88"/>
    <w:rsid w:val="00895C4F"/>
    <w:rsid w:val="0089652A"/>
    <w:rsid w:val="008A1B8D"/>
    <w:rsid w:val="008A5F42"/>
    <w:rsid w:val="008A7E3B"/>
    <w:rsid w:val="008D0995"/>
    <w:rsid w:val="008D40A2"/>
    <w:rsid w:val="008D44D8"/>
    <w:rsid w:val="008E1844"/>
    <w:rsid w:val="008F3514"/>
    <w:rsid w:val="008F4EDB"/>
    <w:rsid w:val="008F56D1"/>
    <w:rsid w:val="00902FF5"/>
    <w:rsid w:val="00905108"/>
    <w:rsid w:val="0090519D"/>
    <w:rsid w:val="009131D2"/>
    <w:rsid w:val="009178D2"/>
    <w:rsid w:val="00924146"/>
    <w:rsid w:val="00932509"/>
    <w:rsid w:val="00934AF6"/>
    <w:rsid w:val="0094512F"/>
    <w:rsid w:val="00956EB2"/>
    <w:rsid w:val="00962DA2"/>
    <w:rsid w:val="00987430"/>
    <w:rsid w:val="00987A42"/>
    <w:rsid w:val="00987D1C"/>
    <w:rsid w:val="009923EE"/>
    <w:rsid w:val="00993313"/>
    <w:rsid w:val="00993E32"/>
    <w:rsid w:val="00994C15"/>
    <w:rsid w:val="009961ED"/>
    <w:rsid w:val="00997CA4"/>
    <w:rsid w:val="009A1A8E"/>
    <w:rsid w:val="009A2B85"/>
    <w:rsid w:val="009A2D76"/>
    <w:rsid w:val="009A6C4B"/>
    <w:rsid w:val="009A70D0"/>
    <w:rsid w:val="009C1D5D"/>
    <w:rsid w:val="00A026C8"/>
    <w:rsid w:val="00A17101"/>
    <w:rsid w:val="00A24DBB"/>
    <w:rsid w:val="00A43EAC"/>
    <w:rsid w:val="00A547D4"/>
    <w:rsid w:val="00A61F85"/>
    <w:rsid w:val="00A70C28"/>
    <w:rsid w:val="00A8316F"/>
    <w:rsid w:val="00A915C0"/>
    <w:rsid w:val="00AB0D92"/>
    <w:rsid w:val="00AC5816"/>
    <w:rsid w:val="00AD4388"/>
    <w:rsid w:val="00AD72F0"/>
    <w:rsid w:val="00AE1379"/>
    <w:rsid w:val="00AE3F9C"/>
    <w:rsid w:val="00AF2F3B"/>
    <w:rsid w:val="00AF2F8E"/>
    <w:rsid w:val="00AF4949"/>
    <w:rsid w:val="00B01588"/>
    <w:rsid w:val="00B03469"/>
    <w:rsid w:val="00B07822"/>
    <w:rsid w:val="00B120BE"/>
    <w:rsid w:val="00B168FD"/>
    <w:rsid w:val="00B32157"/>
    <w:rsid w:val="00B32D92"/>
    <w:rsid w:val="00B56D9B"/>
    <w:rsid w:val="00B64027"/>
    <w:rsid w:val="00B66D3B"/>
    <w:rsid w:val="00B71E05"/>
    <w:rsid w:val="00B743C4"/>
    <w:rsid w:val="00B86334"/>
    <w:rsid w:val="00BE5FD8"/>
    <w:rsid w:val="00BF73C7"/>
    <w:rsid w:val="00C0653B"/>
    <w:rsid w:val="00C0706B"/>
    <w:rsid w:val="00C07886"/>
    <w:rsid w:val="00C218C6"/>
    <w:rsid w:val="00C23996"/>
    <w:rsid w:val="00C26732"/>
    <w:rsid w:val="00C32849"/>
    <w:rsid w:val="00C40DA5"/>
    <w:rsid w:val="00C42F6C"/>
    <w:rsid w:val="00C4584E"/>
    <w:rsid w:val="00C57559"/>
    <w:rsid w:val="00C5768A"/>
    <w:rsid w:val="00C60A65"/>
    <w:rsid w:val="00C67549"/>
    <w:rsid w:val="00C6783E"/>
    <w:rsid w:val="00C73A59"/>
    <w:rsid w:val="00C7424C"/>
    <w:rsid w:val="00C77FD1"/>
    <w:rsid w:val="00C87739"/>
    <w:rsid w:val="00C96AFE"/>
    <w:rsid w:val="00CA31BB"/>
    <w:rsid w:val="00CA487B"/>
    <w:rsid w:val="00CB0990"/>
    <w:rsid w:val="00CD4AD6"/>
    <w:rsid w:val="00CD7CC0"/>
    <w:rsid w:val="00CF2572"/>
    <w:rsid w:val="00CF6D78"/>
    <w:rsid w:val="00D04CDE"/>
    <w:rsid w:val="00D107B1"/>
    <w:rsid w:val="00D21C4C"/>
    <w:rsid w:val="00D2279D"/>
    <w:rsid w:val="00D26635"/>
    <w:rsid w:val="00D3011E"/>
    <w:rsid w:val="00D44091"/>
    <w:rsid w:val="00D50150"/>
    <w:rsid w:val="00D60D41"/>
    <w:rsid w:val="00D63D1F"/>
    <w:rsid w:val="00D64A86"/>
    <w:rsid w:val="00D67B93"/>
    <w:rsid w:val="00D70C74"/>
    <w:rsid w:val="00D76FB6"/>
    <w:rsid w:val="00D77E76"/>
    <w:rsid w:val="00D81359"/>
    <w:rsid w:val="00D8347C"/>
    <w:rsid w:val="00D93854"/>
    <w:rsid w:val="00DA77FD"/>
    <w:rsid w:val="00DB144C"/>
    <w:rsid w:val="00DC437F"/>
    <w:rsid w:val="00DC498C"/>
    <w:rsid w:val="00DC5415"/>
    <w:rsid w:val="00DC6CD2"/>
    <w:rsid w:val="00DD1C14"/>
    <w:rsid w:val="00DD6041"/>
    <w:rsid w:val="00DE5517"/>
    <w:rsid w:val="00DE624B"/>
    <w:rsid w:val="00DF27DB"/>
    <w:rsid w:val="00E028F4"/>
    <w:rsid w:val="00E03D47"/>
    <w:rsid w:val="00E059E8"/>
    <w:rsid w:val="00E2027A"/>
    <w:rsid w:val="00E24D56"/>
    <w:rsid w:val="00E26D98"/>
    <w:rsid w:val="00E52588"/>
    <w:rsid w:val="00E53733"/>
    <w:rsid w:val="00E55CF9"/>
    <w:rsid w:val="00E6595B"/>
    <w:rsid w:val="00E66775"/>
    <w:rsid w:val="00E800C0"/>
    <w:rsid w:val="00E83DD7"/>
    <w:rsid w:val="00E855EC"/>
    <w:rsid w:val="00E953B5"/>
    <w:rsid w:val="00E977E8"/>
    <w:rsid w:val="00EA1921"/>
    <w:rsid w:val="00EA2150"/>
    <w:rsid w:val="00EA2415"/>
    <w:rsid w:val="00EC0695"/>
    <w:rsid w:val="00EC3A23"/>
    <w:rsid w:val="00ED21CD"/>
    <w:rsid w:val="00ED5A64"/>
    <w:rsid w:val="00EE6C08"/>
    <w:rsid w:val="00EF3995"/>
    <w:rsid w:val="00EF7739"/>
    <w:rsid w:val="00F00966"/>
    <w:rsid w:val="00F05888"/>
    <w:rsid w:val="00F05F41"/>
    <w:rsid w:val="00F07AD3"/>
    <w:rsid w:val="00F21469"/>
    <w:rsid w:val="00F31EBE"/>
    <w:rsid w:val="00F41959"/>
    <w:rsid w:val="00F42675"/>
    <w:rsid w:val="00F44BA3"/>
    <w:rsid w:val="00F66215"/>
    <w:rsid w:val="00F67221"/>
    <w:rsid w:val="00F7060E"/>
    <w:rsid w:val="00F77520"/>
    <w:rsid w:val="00F8216A"/>
    <w:rsid w:val="00F83651"/>
    <w:rsid w:val="00F849D2"/>
    <w:rsid w:val="00F87FE0"/>
    <w:rsid w:val="00F91013"/>
    <w:rsid w:val="00F96B16"/>
    <w:rsid w:val="00FA4EF5"/>
    <w:rsid w:val="00FA6EFB"/>
    <w:rsid w:val="00FB631C"/>
    <w:rsid w:val="00FB78BD"/>
    <w:rsid w:val="00FC1FC9"/>
    <w:rsid w:val="00FC64F0"/>
    <w:rsid w:val="00FD7223"/>
    <w:rsid w:val="00FE3D7B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ADD21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94A5C-89B7-4BB7-B334-917F5D876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34</Pages>
  <Words>112530</Words>
  <Characters>641423</Characters>
  <Application>Microsoft Office Word</Application>
  <DocSecurity>0</DocSecurity>
  <Lines>5345</Lines>
  <Paragraphs>15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9</cp:revision>
  <dcterms:created xsi:type="dcterms:W3CDTF">2017-05-23T10:06:00Z</dcterms:created>
  <dcterms:modified xsi:type="dcterms:W3CDTF">2017-05-25T01:52:00Z</dcterms:modified>
</cp:coreProperties>
</file>